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_to_r_mkdwn</w:t>
      </w:r>
    </w:p>
    <w:p>
      <w:pPr>
        <w:pStyle w:val="Author"/>
      </w:pPr>
      <w:r>
        <w:t xml:space="preserve">KARIITHI</w:t>
      </w:r>
    </w:p>
    <w:p>
      <w:pPr>
        <w:pStyle w:val="Date"/>
      </w:pPr>
      <w:r>
        <w:t xml:space="preserve">2024-06-12</w:t>
      </w:r>
    </w:p>
    <w:p>
      <w:pPr>
        <w:pStyle w:val="SourceCode"/>
      </w:pPr>
      <w:r>
        <w:rPr>
          <w:rStyle w:val="CommentTok"/>
        </w:rPr>
        <w:t xml:space="preserve"># Transpose data : to long column</w:t>
      </w:r>
      <w:r>
        <w:br/>
      </w:r>
      <w:r>
        <w:rPr>
          <w:rStyle w:val="NormalTok"/>
        </w:rPr>
        <w:t xml:space="preserve">calf_te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eal3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lfID, ManualPCV, Theileria.spp., ELISA_mutans, ELISA_parva, Q.Strongyle.egg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ManualPCV, Theileria.spp., ELISA_mutans, ELISA_parva, Q.Strongyle.eggs),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ests, Results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d the percentages of the counts with reference to the total number of +ves and  -v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ests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a new column called total to get the sum of the cou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 divide the count and total. To find the percentage and put it in a new column called Propor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d round to the nearest whole numb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Tests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lf_tes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ort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est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sult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tro_to_r_mkdwn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_to_r_mkdwn</dc:title>
  <dc:creator>KARIITHI</dc:creator>
  <cp:keywords/>
  <dcterms:created xsi:type="dcterms:W3CDTF">2024-06-12T12:15:03Z</dcterms:created>
  <dcterms:modified xsi:type="dcterms:W3CDTF">2024-06-12T12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2</vt:lpwstr>
  </property>
  <property fmtid="{D5CDD505-2E9C-101B-9397-08002B2CF9AE}" pid="3" name="output">
    <vt:lpwstr/>
  </property>
</Properties>
</file>